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1)</w:t>
      </w:r>
      <w:r>
        <w:t xml:space="preserve"> </w:t>
      </w:r>
      <w:r>
        <w:t xml:space="preserve">Revoice</w:t>
      </w:r>
      <w:r>
        <w:t xml:space="preserve"> </w:t>
      </w:r>
      <w:r>
        <w:t xml:space="preserve">(DLTV</w:t>
      </w:r>
      <w:r>
        <w:t xml:space="preserve"> </w:t>
      </w:r>
      <w:r>
        <w:t xml:space="preserve">ภาษาไทย</w:t>
      </w:r>
      <w:r>
        <w:t xml:space="preserve"> </w:t>
      </w:r>
      <w:r>
        <w:t xml:space="preserve">ป.</w:t>
      </w:r>
      <w:r>
        <w:t xml:space="preserve"> </w:t>
      </w:r>
      <w:r>
        <w:t xml:space="preserve">5</w:t>
      </w:r>
      <w:r>
        <w:t xml:space="preserve"> </w:t>
      </w:r>
      <w:r>
        <w:t xml:space="preserve">หน่วยที่</w:t>
      </w:r>
      <w:r>
        <w:t xml:space="preserve"> </w:t>
      </w:r>
      <w:r>
        <w:t xml:space="preserve">1)</w:t>
      </w:r>
      <w:r>
        <w:t xml:space="preserve"> </w:t>
      </w:r>
      <w:r>
        <w:t xml:space="preserve">๔</w:t>
      </w:r>
      <w:r>
        <w:t xml:space="preserve"> </w:t>
      </w:r>
      <w:r>
        <w:t xml:space="preserve">การคัดลายมือตัวบรรจงครึ่งบรรทัด</w:t>
      </w:r>
      <w:r>
        <w:t xml:space="preserve"> </w:t>
      </w:r>
      <w:r>
        <w:t xml:space="preserve">๘</w:t>
      </w:r>
      <w:r>
        <w:t xml:space="preserve"> </w:t>
      </w:r>
      <w:r>
        <w:t xml:space="preserve">มิ.ย.</w:t>
      </w:r>
      <w:r>
        <w:t xml:space="preserve"> </w:t>
      </w:r>
      <w:r>
        <w:t xml:space="preserve">๒๕๖๔</w:t>
      </w:r>
    </w:p>
    <w:p>
      <w:pPr>
        <w:pStyle w:val="Date"/>
      </w:pPr>
      <w:r>
        <w:t xml:space="preserve">วันพุธที่</w:t>
      </w:r>
      <w:r>
        <w:t xml:space="preserve"> </w:t>
      </w:r>
      <w:r>
        <w:t xml:space="preserve">17</w:t>
      </w:r>
      <w:r>
        <w:t xml:space="preserve"> </w:t>
      </w:r>
      <w:r>
        <w:t xml:space="preserve">พฤษจิกายน</w:t>
      </w:r>
      <w:r>
        <w:t xml:space="preserve"> </w:t>
      </w:r>
      <w:r>
        <w:t xml:space="preserve">2564</w:t>
      </w:r>
      <w:r>
        <w:t xml:space="preserve"> </w:t>
      </w:r>
      <w:r>
        <w:t xml:space="preserve">เวลา</w:t>
      </w:r>
      <w:r>
        <w:t xml:space="preserve"> </w:t>
      </w:r>
      <w:r>
        <w:t xml:space="preserve">09.2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 สวัสดีคุณครูที่อยู่ปลายทางนะครับทุกท่านแล้วก็สวัสดีนักเรียนปลายทางที่น่ารักทุกคนนะครับ น้องเมียครับ ชั่วโมงที่แล้วนะครับ เราเรียนกัน เรื่อง การคัดลายมือตัวบรรจงเต็มบรรทัด สำหรับชั่วโมงนี้ในรายวิชาภาษาไทยชั้นประถมศึกษาปีที่ 5 กับมาพบกับครูโอมชลภัทรคนกำเนิดนะครับ แล้วคุณครูบอมนะครับ สวัสดีค่ะครูวาสนาโพธิวงษ์ครูบอมค่ะ แล้ววันนี้เราก็มาพบกับคุณครูโอและคูปองเช่นเคย อย่าลืมของการคัดลายมือตัวบรรจงครึ่งบรรทัด ชั่วโมงที่แล้วนะครับนักเรียนเล่าเรียนเกี่ยวกับเรื่องการคัดลายมือตัวบรรจงเต็มบรรทัด นักเรียน ได้รับความรู้ เกี่ยวกับหลักการคัดลายมือแล้วนะครับเพราะฉะนั้น เราจะเข้ามาถึงบทเรียนและปฏิบัติกิจกรรมนะครับ จะมาทนเกี่ยวกับ หลักการคัดลายมือนะครับ เธอเป็นความรู้เดิมนะครับของนักเรียนในชั่วโมงที่แล้วนักเรียนครับ การคัดลายมือนะครับ หรือหลักการคัดลายมือนั้น นักเรียนจะต้องมีหลักดังนี้นะครับรบกวนนะครับ เพลงการเขียนตัวอักษรไทยอย่างที่บอก การคัดลายมือนะครับ เกณฑ์การเขียนคัดตัวอักษรไทย ในฐานะที่เราเป็นคนไทยนี่ จะต้องส่งเสริมเอกลักษณ์ความเป็นไทยด้วยนะครับ ตัวที่ปลอดภัยก็จะประกอบไปด้วยพยัญชนะสระวรรณยุกต์ แล้วก็ตัวเลขท้ายนะครับ ทั้งหมดเหล่านี้นักเรียนต้องคัดให้ถูกต้องตามรูปแบบ เอามาเข้าที่ 2 นะครับ การคัดลายมือจะต้องมีความถูกต้องตามหลักการคัดลายมือด้วยนะครับ อะไรบ้าง เรียงคําให้ถูกต้องเช่นการเขียนสะกดคำได้ครับครูบอมการเขียนสะกดคำการวางตำแหน่งพยัญชนะสระ วรรณยุกต์นะครับแล้วสุดท้าย การใส่วรรณยุกต์ให้ถูกต้องด้วยนักเรียนปลายทางครับ ครั้งที่แล้วที่คัดลายมือตัวบรรจงเต็มบรรทัด นักเรียนของครูโบว์และครูบราวนี่ บางสระ และพยัญชนะ ได้ปกป้องและถูกต้องแบ่งไหมครับ นายกไม่อยู่ข้างบนหรืออยู่ข้างล่างครับนักเรียน ตอบได้บ้างครับ วรรณยุกต์นี้อยู่ข้างบนนะครับแต่สวนสละ จะมีตลาดที่อยู่ด้านบนและด้านล่างด้านบนเช่นอะไรครับครูบอมตลาดที่อยู่ด้านบนนะคะถ้าเช่นสระอิสระอีสระอึสระอือค่ะ พระที่อยู่ด้านล่าง สระอะไรบ้างครับฉลาดด้านล่างนะครับก็คือตลาดที่อยู่ใต้เส้นบรรทัดที่นักเรียนสังเกตเห็นนะคะว่าจะเป็นสระอุสระโอค่ะ นะครับ นักเรียนลองสังเกตผลงานของตัวเองจากการคัดลายมือตัวบรรจงเต็มบรรทัดคำที่แล้ว นักเรียน ฟังตำแหน่งของวรรณยุกต์และสระถูกต้องหรือไม่นะครับ ตอบมานะครับทบทวนในข้อที่ ถาม ก็คือเป็นช่องไปช่องไฟของตัวอักษรให้พอดีเหมาะสม แล้วก็เคยความเป็นระเบียบที่สวยงามนะครับต้องสอนมันจะเป็นระเบียบด้วยแล้วก็อ่านง่ายสบายตานะครับ สอบวันสุดท้ายนะครับความสวยงามอย่างที่คุณครูบอกใช่ไหมครับครูบอม ถ้าเราพูดเกี่ยวกับการคัดลายมือนี่เราจะต้องนึกถึง ความสวยงามของตัวอักษร พยัญชนะ สละและวรรณยุกต์นับเป็นต้น ฉะนั้น ถ้าเราคัดลายมือที่สวยงามก็จะสื่อภาษาสื่อความคิดให้ถูกต้องผู้อ่านก็จะอ่านให้เข้าใจนะครับอ่านไม่ผิด แล้วก็ทำให้เกิดคุณค่านะครับคอมผลงาน ทั้งหมดนี้ก็คือเราสรุปความรู้เดิมนะครับเป็นการทบทวนเกี่ยวกับการคัดลายมือนั่นเองนักเรียนครับ คำถามกระตุ้นความคิดในวันนี้นะครับ ผู้บังคับ สวัสดีครับบอมมีคำถามประธานนักเรียนใช่ไหมครับ ใช่แล้วค่ะ ไม่ได้ไปทางครับ รอฟังคำถามจากครูบอมกันนะครับ ค่ะ คำถามที่จะถามนักเรียนในวันนี้นะคะจะถามว่า นักเรียนคิดว่าการคัดลายมือแบบตัวบรรจงเต็มบรรทัด ห่างจากการคัดลายมือตัวบรรจงครึ่งบรรทัดหรือไม่อย่างไรนะคะ ในระหว่างนี้นะคะนักเรียนปลายทางสามารถ จับคู่กับเพื่อนนะคะ คำถามได้ระดมความคิดร่วมกันนะคะว่านักเรียนคิดว่าเหมือนหรือแตกต่างอย่างไรนะคะ งวดนี้นะคะรบกวนคุณครูปลายทาง ไปดูคำตอบของนักเรียนนะคะว่านักเรียนแสดงความคิดเห็นว่าอย่างไรบ้างค่ะ ครับนักเรียนครับ การคัดลายมือตัวบรรจงเต็มบรรทัด กับการคัดลายมือตัวบรรจงครึ่งบรรทัดนั้น oneone1 ว่ามันต่างกันอันดับแรกที่ครูมองว่าต่างกันเพราะว่า ขนาดของตัวอักษร เพราะ ตัวอักษรที่เป็นตัวบรรจงเต็มบรรทัด จะมีขนาดใหญ่กว่าตัวอักษรที่มีตัวบรรจงครึ่งบรรทัดนะครับนักเรียนผู้บังคับ ถ้าไม่ตัวบรรจงเต็มบรรทัดนะครับ ถึงมีขนาดใหญ่กว่าตัวบรรจงครึ่งบรรทัดเพราะว่าอะไรครับ เพราะเราดูจาก เส้นบรรทัดนะคะตัวบรรจงเต็มบรรทัดนี่เราจะคัดเต็มทั้ง 5 เส้นบรรทัด แต่ตัวบรรจงครึ่งบรรทัดเราจะลดขนาดลงมานะคะ ปลายทางคิดเห็นเหมือนคุณครูบอกไหมครับ กับครูโบว์แล้ว บ่มีความคิดเห็นเช่นเดียวกับคุณครูบอมนะครับว่าถ้าเกิดตัวบรรจงเต็มบรรทัดเต็มเส้นใช่ไหมครับ แต่ถ้า ตัวบรรจงครึ่งบรรทัด เราก็จะคัด อักษรที่ลดขนาดลงมาครึ่งหนึ่งของตัวเต็มบรรทัดนั่นเองครับ นักเรียนครับ ในวันนี้นะครับ การคัดลายมือตัวบรรจงครึ่งบรรทัดนั้นนะครับมีจุดประสงค์ในการเรียนรู้ดังนี้ วันที่ 1 นะครับ เช่นเคยมากับการเรียนเรื่องการคัดลายมือตัวบรรจงเต็มบรรทัด นักเรียนก็ควรที่จะสามารถ หลักการคัดลายมือได้ต้องมีหลักการอย่างไรบ้างซึ่งตอนต้นชั่วโมงเมื่อสักครู่นี้ก็ได้ทบทวนไปแล้วนะครับ นักเรียนครับ ข้อที่ 2 ที่สำคัญเลยนะครับเกี่ยวกับด้านทักษะ นักเรียนควรที่จะ คัดลายมือตัวบรรจงครึ่งบรรทัดให้ได้ การคัดลายมือตัวบรรจงเต็มบรรทัดในครั้งที่แล้วนี่นักเรียนก็จะได้ รู้เกี่ยวกับการวางตำแหน่งของพยัญชนะสระวรรณยุกต์ จงครึ่งบรรทัดเดียวกันนักเรียนจะต้อง บางตำแหน่งพยัญชนะสระและวรรณยุกต์ให้ถูกต้องนะครับนักเรียน สุดท้ายนะครับวันที่ 3 นั่นก็คือ มารยาทในการเขียน การเรียนเรื่องการคัดลายมือนั้นจะเป็นตัวเต็มบรรทัดหรือประทัด คนที่จะมีมารยาทในการเขียนในนักเรียนใดมีมารยาทในการเขียนยกมือหน่อยครับ หลายคนยกมือนะครับ หลายคนรู้จักนักศึกษามารยาทในการเขียนนักเรียนครับถ้าครั้งที่แล้วนี่เราเรียนมาแล้วว่ามารยาทในการเขียนมีอะไรบ้างและครั้งนี้ก็จะได้เรียนเช่นเดียวกันนะครับ ตอบมาครับนักเรียน วันนี้ครูมี ครูมีตัวอย่างตัวอย่างการคัดลายมือนะครับ เป็นการคัดลายมือแบบไหนครับนักเรียนไหนใครตอบได้บ้าง นครตอบด้วยนะครับว่าเป็นการคัดลายมือตัวบรรจง 1 บรรทัดนั่นเองสังเกตได้ไม่ยากนะครับสังเกตได้ไม่ยากอันนี้เป็นตัวอย่างการคัดลายมือ ส่วนตัวครึ่งบรรทัดนะครับ ของนักเรียนที่ได้รับ ผลรางวัลชนะเลิศนะครับ มีความสวยงามไหมครับ ก็เลยรอสักครู่นะครับ คู่กรรมก็สังเกตไปพร้อมกับนักเรียนด้วยนะครับ ลาบานูนในการสังเกตนะครับ สามารถแสดงความคิดเห็นและวิเคราะห์ผลงาน ของตัวอย่างที่นำมานะครับ จะมาแสดงให้นักเรียนปลายทางด้วยนะครับนักเรียนครับอันแรก ที่เรามองเห็นนั่นก็คือ ลายมือของเขาเป็นระเบียบใช่ไหมครับครูบอมเป็นระเบียบไหมครับ ใช่แล้วค่ะท่านนักเรียนสังเกตดูนะคะ ตัวอักษรจะเท่ากันทั้งหมดทุกตัวเลยเพราะฉะนั้นนี่เป็นไรมือที่มีความเป็นระเบียบมากๆค่ะ นักเรียนเห็นด้วยไหมครับถ้าเห็นด้วยยกมือขึ้นครับ มะปรางมือที่เป็นระเบียบนะครับ ปลาที่ 2 ทะเลครับ ในวันที่เราเห็นอยู่ณขณะนี้ ตัวอักษรเป็นอย่างไรครับ มีความสม่ำเสมอ สม่ำเสมอในนี้ ความหมายความว่า ระดับความสูงใช่ไหมครับ ความสูงของตัวอักษรช่องไฟ แล้วก็ความกว้างของต่อนะครับ เอาเท่าๆกันนะครับสม่ำเสมอดีแล้วก็มองเห็นชัดเจนด้วย ตัวหนังสือมันทับซ้อนกันนะครับ มะเขือเทศ 3 ผลงาน มีรอยลบไหมครับนักเรียน ไหนนักเรียนมาทางเราช่วยกันหา รอยลบ รอยรถเลอะเทอะเปรอะเปื้อนมีไหมครับ ลองค้นหาซิ ไม่เห็นลองเดินออกมาจากที่นะครับ เดินใกล้ต่อทีวีดูซิว่า มีรอยเลอะเทอะเปรอะเปื้อนไหมครับ ขอดูแล้ว โอ๊ะโอ๊ะดูด้วยนะครับ แต่ความหาไม่เจอเลย หรือว่าไม่มี ทำงานอย่างนี้มีความสะอาดเรียบร้อยนะครับครูบอม เอามากันเป็นช่องไฟ ตัวนี้เป็นสิ่งสำคัญมาก ถ้าไม่เป็นช่องไฟตัวอักษรชิดกันจนเกินไปก็ไม่สวยงามนะครับไม่เป็นระเบียบ ชนะช่องไฟของตัวอย่างก็สวยงามนะครับเป็นช่องไปสม่ำเสมอ นักเรียนครับ จะพิจารณาแสดงความคิดเห็นเกี่ยวกับตัวอย่าง ตัวอย่างผลงานนะครับก็บรรจงครึ่งบรรทัดแล้ว ตอบมานะครับเพราะว่าจะให้นักเรียนได้ดู ตัวอักษร ครึ่งบรรทัด ชั่วโมงที่แล้ว นักเรียนได้ดูตัวอักษรเต็มหมดแล้วใช่ไหมครับ ช่วงนี้เราก็จะได้ดูรูปแบบแล้วก็ตัวอย่างอักษรครับที่เป็นตัวอักษรครึ่งบรรทัดเนื่องจากกไก่ให้นักเรียนสังเกตนะครับตัวกอไก่ มีผัวไหมครับทะเบียน มีความสุขครับ ไม่ดีนะครับ จะมีกอไก่กับตัวทอธง กไก่กับธงจะไม่มีหัวนะครับสังเกตไหมครับนี่ทองนะครับ เดี๋ยวครูวงให้ดูนะครับ นักเรียนจะได้เห็นได้ชัดเจนมากขึ้น กไก่ แล้วก็ ทองครับ เป็นอักษรที่ เหมือนกันนั่นก็คือนั่นก็คือ ไม่มีหัวนั่นเอง ตอบมาตอบมานะครับ ตัวอักษรที่หัวจะมุดเข้าไปข้างใน หัวมุดเข้าไปมีตัวอะไรบ้างครับขอไข่ ออกให้นะครับ สี่เหลี่ยม ขอไข่ช้างใช่ไหมครับช้าง นี่ เอาไข่กับช้างตัวอักษรจะเหมือนกันนะครับ แล้วก็มีอีกตัวหนึ่งขอไข่กับซอโซ่ ขออภัยครับ ขอขวดกับเราเท่านั้นเอง วันนี้นะครับขอขวด กับตัวต่อโซ่นะครับ คันทะเบียนได้พิจารณาดีแล้วนะครับพิจารณาอย่างรอบคอบเกี่ยวกับตัวอักษรตัวบรรจงครึ่งบรรทัดนักเรียนจะมองเห็นว่ารูปร่างลักษณะไม่ได้แตกต่างจากตัวเต็มบรรทัดเลยเพียงแต่ลดขนาดของ ต้องสอนลงนะครับครูบอมต่อมานะครับ เรามาดูตัวอย่างการคัดลายมือ บรรจงครึ่งบรรทัด ชนิดแบบ 5 เส้นเหมือนกัน R15 ส่วนตัวมาดูกันเลยนะครับ ปากเกร็ดฟ้า แต่อยู่ในเส้น ออกนอกเส้นเลยนะครับตัวจะสูงเท่ากันสม่ำเสมอนะครับ และมีช่องไฟเท่ากันด้วย นะครับชำระนี้ที่คุณครูโอนะครับ โทรออกอ่างสระอะสระอามาด้วยนะครับเพื่อน สละ กระปุกละนันท์ จะต้องวางอย่างไร ก็ต้องรอให้กึ่งกลางนะครับ สะอาดให้กึ่งกลางพอดีกับตัวอักษรนะครับ ไม่ใช่ค่ะอาตัวเล็กก็อ่านนะครับ พยัญชนะต้นตัวใหญ่กว่าสระ ตรวจครับ ตัวจะเท่ากันนะครับ ตาราง ฮัลโหลคุณจะอยู่ในส่วนของหางนะครับ ไม่เกินเราจนเกินไป การคัดลายมือตัวบรรจงครึ่งบรรทัดอีกครั้งนะครับ เดือนนี้จะเป็นค่ำแล้ว รู้เรื่องเมืองไทย ปกติครับพร้อมกันนะครับ 3 4 รู้เรื่องเมืองไทย สังเกต ลองฟังเสมอ เว้นวรรคตอน วางตำแหน่งตัวอักษรหัวกลมถูกต้องนะครับ ตอบมา เด็กดีมีคุณธรรม mcafee ยกมือขึ้น เด็กๆมาทางไปเด็กดีและน่ารักทุกคนเลยครับ เด็กดีมีคุณธรรมรู้จักกตัญญูนะครับ ตัวอย่างในการคัดลายมือตัวบรรจง บรรทัดเอง เดี๋ยวต่อไปนะครับ เราจะมีคลาสอาทิตย์ก่อนที่จะเข้าสู่มารยาทในการเขียนนะครับ โอนนะครับอาทิตย์หน้าเขียนตัวอักษรนะครับ การเขียนคํานํา ที่อยู่ในรูปแบบของตัวบรรจงครึ่งบรรทัดครับ แล้ว ให้นักเรียนเตรียมของตัวเองนะครับขึ้นมาเลยครับเดี๋ยวผมจะรอนะครับ ต้องตกใจนะคะจะเป็นการสาธิตการคัดลายมือตัวบรรจงครึ่งบรรทัดนะคะ อกหักระหว่างนี้นะคะ OO จะอธิบายให้นักเรียนดู ฟุตบอลจะบอกราคาคัดลายมือนะคะ รายการคัดเลือกบุคคลที่ 1 นะคะ เปลืองน้ำตัวตรงๆ เขียนเป็นขวามือซ้าย เอากระดาษที่ใช้เขียน ในกระดาษนะคะเดินไปมา โทรศัพท์ขวาวางอยู่บนโต๊ะข้อใดเขียน สายป่านนะคะจะห่างจากกระดาษ เขียนประมาณ 1 ฟุตค่ะ สำหรับในข้อที่ 2 นะคะ ดินสอปากกาให้ถูก ดินสอหรือปากกา อยู่ที่หัวแม่มือกับนิ้วชี้ ในยุคกลาง ส่วนนิ้วนางกับนิ้วก้อยงอไว้ในฝ่ามือค่ะ หลักการของที่ 3 นะคะ เขียนตัวอักษรให้ถูกส่วน ตัวอักษรตั้งตรงนั้นเขียนพยัญชนะไทย ของทุกตัวนะคะจะต้องเริ่มที่หัวก่อนหนูเป็นกไก่แล้วธง รอเป็นพยัญชนะที่ไม่มีหัวค่ะ เป็นช่องไฟและวรรคตอนให้พองามการค้าเครื่องหมายต่างๆ ถูกต้องตรงตามทางไหนคะ วันที่ 4 นะคะ พยัญชนะสระ หมดอายุนะคะ ถูกต้องตรงตามตำแหน่ง ทุกตัวมีตำแหน่งที่สัมพันธ์กับประชาชนนะคะ พร้อมหรือยังครับ เรียบร้อยแล้วมั้งงานเรียบร้อยแล้วนะครับ เรามาฝึกคัดลายมือ อักษรที่ชนะไทยนะครับ ในบางตัวนะครับที่กูจะไปเคลียร์พร้อมกันนะครับ ตัวแรกกไก่ครับ สลิงครับ ตัวที่ 2 ขอไข่นะครับ ตัวที่ 3 ขอขวดครับ ตัวที่ 4 คอควายครับ ตัวที่หน้า ขอบคุณนะครับ นักเรียนเป็นอย่างไรบ้างครับ คำพูดตามครูโบว์นะครับ ลองคัดกันไปแล้วตัวก็มานะครับ จะเป็นตัวพยัญชนะที่มีตัวเชิญนะครับสำคัญมากนะครับ นักเรียนรู้ตามครูนะครับ รักนะครับ โทรถามครับ ขอถามหน่อยครับโรงเรียนครับ ไม่ตามครูไหมครับ ไปตามครูพร้อมกันนะครับแล้วก็มีตัวอย่างนะครับ ที่แม่สอดข้างล่างด้วยนะครับนักเรียน เอามานะครับนักเรียนตัวพยัญชนะ ที่หลายคนนะครับ มักเขียนผิดเพราะว่าอาจจะเข้าใจผิด นั่นก็คือตัวผึ้งทองฝาเอาพานแล้วก็มาฟันนะครับ ผึ้ง เราจะไม่ราดส่วนที่เป็นส่วนแหลมนะครับ ไปสูบปลาฉลากมาแค่ครึ่งนึงนะครับผมพึ่ง นักเรียน ตามนะครับ ต่อไปฝานะครับ ต่อไปตัวพพานนะครับ พอพาน ที่เป็นแลปนะครับ จะเท่ากับฟอฟันนะครับ ได้ไหมครับ หลักการคัดง่ายๆนักเรียน เราจะเริ่มจากส่วนหัวก่อนเสมอนะครับ เอามานะครับ สละก็มีทั้งตลาดให้อยู่เสมอกับตัวพยัญชนะ ที่อยู่เสมอกับตัวผู้ชนะ อาทิตย์อยู่ข้างล่างพยัญชนะ เรามาดูสถานที่เสมอกับชนะก่อนนะครับ เริ่มโดยสระอะ นักเรียนมปลายทางครับไปพร้อมกับคุณครูเลยนะครับ ครับไม่พอกับคุณครูๆเลยนะครับ จะไปตลาดนะครับ ไปตลาดที่อยู่ด้านบนพยัญชนะนะครับ สระอิ สระอี สระเอนะครับ ลักษณะอะไรครับตัวสุดท้ายสระอือนะคะนักเรียน ตอบมาสละที่อยู่ด้านล่างของพยัญชนะนะครับ ได้แก่ สระอู คาราโอเกะครับ นับเป็นครับผ่านไหมครับ นักเรียนปลายทางครับทันไหมครับ อมตะบางตัวนะครับที่มีขนาดความสูง ที่สูงกว่าตัวพยัญชนะ ตัวแรกนะครับนะครับ สระโอนะครับ สระโอะครับ แล้วก็สระไอไม้ม้วนครับ และสระไอไปเมื่อไหร่ครับ นักเรียนครับออกมานะครับ ก็จะเริ่มเขียนเป็นคำนะครับ โดยที่คำนั้นคำหนึ่งคำจะมีทางพยัญชนะต้น สลัดที่ด้านล่างแล้วก็วรรณยุกต์แล้วก็สระที่อยู่ด้านบน แล้วก็ตัวสะกดนะครับ แล้วนะครับคำว่า กุ้งนะครับคำว่ากุ้ง พร้อมกันนะครับส่งผักบุ้งกอไก่ สระอุ งองู ไม่โทร คำว่ากุ้งนะครับ คำบาลีคำสั่งเลื่อนไปทางอยุธยามาสิครับ มีทั้งพยัญชนะต้นนะครับ สระวรรณยุกต์ครบนะครับ ตอบมา รำคาญ คำที่มีสระประสมนะครับ เช่นคำว่าเรียนครับ มันเป็นอะไรนะครับ เราเริ่มค่าจากด้านหัวก่อนนะครับ เข้าไปเรียนนะครับ เพราะฉะนั้น การคัดลายมือครึ่งบรรทัดนะครับ ตัวบรรจงครึ่งบรรทัด ต้องคัดให้อยู่ในเส้นนะครับแล้วก็เว้นช่องไฟให้พอดีนะครับ เพราะฉะนั้น วันนี้คุณครูฝากให้นักเรียนนะครับ ได้ตั้งใจนะครับ ตั้งใจแล้วก็คัดลายมือให้ถูกต้องนะครับตามรูปแบบ เมื่อเราชมการสาธิตการคัดลายมือตัวบรรจงครึ่งบรรทัดจากครูไปแล้วนะคะ ต่อไปเราก็จะมาเรียนในเรื่องของ มารยาทในการเขียนค่ะ และเหมือนเดิมอีกเช่นเคยนะคะ ที่เราเรียนกันไปในบทเรียนที่แล้วนะคะ มารยาทในการเขียนก็จะมีลักษณะคล้ายกับการคัดลายมือตัวบรรจงเต็มบรรทัดค่ะ เดี๋ยวเราจะมาดูในส่วนของข้อแรกกันนะคะ ที่อยู่นี้นะคะ การเขียนนะคะต้องเขียนด้วยลายมือตัวบรรจง เพิ่มบรรทัดนะคะ แล้วก็เขียนให้มีความสวยงามด้วยนะคะ สำหรับในข้อที่ 2 นะคะ คนเขียนตัวอักษรให้ถูกต้อง เราเป็นระเบียบด้วยค่ะ ต่อไปนะคะข้อที่ 3 วัดบางเคียนด้วยบุคลิกภาพและท่าทางที่สุภาพนะคะ หนังที่นักเรียนชมการสาธิตขอครูไปแล้วนะคะ นักเรียนจะเห็นว่าครู one2 Car และเบอร์เลยค่ะ จะต้องนั่งหลับลงนะคะ ขอบคุณนะคะที่ 4 นะคะต้องรักษาความสะอาด ถ้าเขียนผิดควรลบให้สะอาดไม่เลอะเทอะนะคะ จากการชม VDO การสาธิตการสักครู่นะคะ นักเรียนจะเห็นว่าครูเขียนไม่ผิดเลยนะคะ กูไม่ได้มีการลบมีขีดค่าข้อความด้วยค่ะ ละครสุดท้ายก็คือ หากนำงานเขียนของผู้อื่นมาใช้ นักเรียนก็ควรจะอ้างอิงแหล่งที่มาด้วยนะคะ เพราะถือว่าเป็นการให้เกียรติเจ้าของผลงานและเป็นมารยาทอย่างหนึ่งค่ะ สำหรับกิจกรรมพัฒนาลายมือสื่อภาษาไทยในวันนี้นะครับ ให้นักเรียนคัดลายมือนะครับ จากจุดที่กำหนดให้ ในโลกนี้มีอะไรเป็นไทยแท้ เลือกคนไหนมือแรงงานนะครับ ให้นักเรียนสามารถคัดลงในสมุดได้นะครับ บทวิชาภาษาไทย ถ้าใครมีใบงานนะครับ ก็สามารถคัดลอกในงานได้นะครับอย่าลืมนะครับ ผลัดปลดในโลกนี้มีอะไรเป็นไทยแท้นะครับ ดูไปทำกิจกรรมนะครับทั้งหมด 20 นาทีครับนักเรียน คำชี้แจงนะครับว่าชื่อแจ้งเกี่ยวกับบทบาทของนักเรียนไปทางหนึ่ง ให้นักเรียนทำใบงานหรือไม่มีใบงานนะครับนักเรียนก็สามารถทำลงในสมุดได้ อารมณ์ในสมุดได้ด้วยนะครับ แล้วก็ส่วนของบทบาทของครูปลายทางนะครับ จะเป็นงานครับให้แก่นักเรียน ใบงานที่ 4 คัดลายมือ การคัดลายมือแล้วก็ดูรายการ คอนแทคเลนส์นะครับ กรรมการนักเรียนในส่วนนี้ก็จะเป็นส่วนของใบงานนะครับโดยที่จะมีบทให้คัดแล้วก็มีเกณฑ์การประเมินนะครับซึ่งเป็นเกณฑ์ประเมินตัวบรรจงครึ่งบรรทัดนั่นเองนะครับตัวดีก็เป็นบทนะครับเป็นบทใช้สำหรับคลัทช์อย่างที่ครูบอกในโลกนี้มีอะไรเป็นไทยแท้ครับให้นักเรียนคัดคำนี้แล้วก็ดูด้วยนะครับ ว่าการวางสระพยัญชนะวรรณยุกต์การใส่ตัวสะกดนะครับ ที่อยู่ด้านบนด้านล่างนะครับมีความพอดีนะครับมีความสม่ำเสมอถูกต้องตามหลักการคัดลายมือหรือไม่นะครับนักเรียน ครับคุณครูก็ทำมาขยายใหญ่ให้ขึ้นนะครับให้นักเรียนได้ดูชัดเจนนักเรียนมปลายทางครับพร้อมหรือยังครับ ถ้านักเรียนพร้อมแล้วครับให้นักเรียนทำกิจกรรมคัดลายมือได้เลยครับหลังจากที่นักเรียนได้ทราบการคำอธิบายการชี้แจงเกี่ยวกับกิจกรรมนักเรียน ขอบคุณครูปลายทางแล้วนะครับปลายทางกันเลยนะครับ ในวันนี้กิจกรรมของเราเป็นเรื่องของการคัดลายมือตัวบรรจงครึ่งบรรทัดนักเรียนครับดูใบงานนะครับใบงานเป็นบทเกี่ยวกับในโลกนี้มีอะไรเป็นไทยแท้นะครับประพันธ์โดยหม่อมหลวงปิ่นมาลากุลนะครับ นำมาให้นักเรียนได้คัดตัวบรรจงขึ้นมาทันนะครับนักเรียน ส่วนการคัดลายมือนั้นถ้านักเรียนไม่มีใบงานนะครับนักเรียนสามารถคัดลงในสมุดได้นะครับ เป็นสมุดที่มีเส้น 5 เส้นเส้นบรรทัดหรือเป็นสมุดที่ไม่มีเส้นบรรทัดก็ได้นะครับแต่ว่านักเรียนนะครับอย่าลืมนะครับว่าต้องคัดลายมือด้วยตัวบรรจง ครึ่งบรรทัด นะครับนักเรียน ให้ถูกต้องตามรูปแบบของอักษรไทยที่คุณครูได้สาธิตไปก่อนหน้านี้นะครับนักเรียนถ้าพร้อมแล้วปรบมือสองครั้งครับนักเรียน ถ้าพร้อมแล้วนะครับให้นักเรียนคัดลายมือตัวบรรจงครึ่งบรรทัดได้เลยนะครับ เสียงดนตรี ความคิดเห็นเกี่ยวกับเรื่องที่อ่านกูบังคับ ค่ะ ต้องเตรียมมีอะไรบ้างครับ สำหรับสิ่งที่ต้องเตรียมนะคะอีกเช่นเคยนะคะนักเรียนจะต้องเตรียมใบความรู้ที่ 5 และใบงานที่ 5 นะคะเรื่องการอ่านจับใจความและวิเคราะห์แสดงความคิดเห็นจากเรื่องที่อ่านค่ะ และต้องเตรียมเพิ่มเติมนะคะก็จะเป็นหนังสือเรียนวรรณคดีลำนำชั้นประถมศึกษาปีที่ 5 นะคะ กิจกรรมเตรียมใบงานใบความรู้และหนังสืออีกเช่นเคยค่ะเราจะต้องเตรียมอุปกรณ์การเรียนให้พร้อมสำหรับเรียนในชั่วโมงต่อไปค่ะ ซึ่งเป็นการระบายความครูนี้นะคะนักเรียน นักเรียนปลายทางและคุณครูปลายทางนะคะสามารถดาวน์โหลดได้ที่ www.dst.co.th ค่ะ ครับ การคัดลายมือถือว่าเป็นการส่งเสริมเอกลักษณ์ไทยอย่างหนึ่งเราเป็นคนไทยควรที่จะเขียนตัวอักษรไทยให้ถูกต้องตามรูปแบบและในวันนี้ก็มีเพียงเท่านี้พบกันใหม่ในชั่วโมงถัดไป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1) Revoice (DLTV ภาษาไทย ป. 5 หน่วยที่ 1) ๔ การคัดลายมือตัวบรรจงครึ่งบรรทัด ๘ มิ.ย. ๒๕๖๔</dc:title>
  <dc:creator/>
  <cp:keywords/>
  <dcterms:created xsi:type="dcterms:W3CDTF">2021-11-17T03:56:40Z</dcterms:created>
  <dcterms:modified xsi:type="dcterms:W3CDTF">2021-11-17T03: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7 พฤษจิกายน 2564 เวลา 09.26 น.</vt:lpwstr>
  </property>
  <property fmtid="{D5CDD505-2E9C-101B-9397-08002B2CF9AE}" pid="3" name="subtitle">
    <vt:lpwstr/>
  </property>
</Properties>
</file>